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6FFD" w:rsidRDefault="00E96FFD" w:rsidP="00FD7DE4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sz w:val="28"/>
          <w:szCs w:val="28"/>
          <w:lang w:eastAsia="en-CA"/>
        </w:rPr>
      </w:pPr>
      <w:r>
        <w:rPr>
          <w:rFonts w:eastAsia="Times New Roman" w:cstheme="minorHAnsi"/>
          <w:b/>
          <w:sz w:val="28"/>
          <w:szCs w:val="28"/>
          <w:lang w:eastAsia="en-CA"/>
        </w:rPr>
        <w:t>RNAO: Hamilton Chapter</w:t>
      </w:r>
      <w:r w:rsidR="00FD7DE4">
        <w:rPr>
          <w:rFonts w:eastAsia="Times New Roman" w:cstheme="minorHAnsi"/>
          <w:b/>
          <w:sz w:val="28"/>
          <w:szCs w:val="28"/>
          <w:lang w:eastAsia="en-CA"/>
        </w:rPr>
        <w:t xml:space="preserve"> B</w:t>
      </w:r>
      <w:bookmarkStart w:id="0" w:name="_GoBack"/>
      <w:bookmarkEnd w:id="0"/>
      <w:r>
        <w:rPr>
          <w:rFonts w:eastAsia="Times New Roman" w:cstheme="minorHAnsi"/>
          <w:b/>
          <w:sz w:val="28"/>
          <w:szCs w:val="28"/>
          <w:lang w:eastAsia="en-CA"/>
        </w:rPr>
        <w:t>ursary/Award</w:t>
      </w:r>
    </w:p>
    <w:p w:rsidR="00E96FFD" w:rsidRPr="00E96FFD" w:rsidRDefault="00E96FFD" w:rsidP="00E96FFD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sz w:val="28"/>
          <w:szCs w:val="28"/>
          <w:lang w:eastAsia="en-CA"/>
        </w:rPr>
      </w:pPr>
    </w:p>
    <w:p w:rsidR="00E96FFD" w:rsidRDefault="00E96FFD" w:rsidP="00245094">
      <w:pPr>
        <w:shd w:val="clear" w:color="auto" w:fill="FFFFFF"/>
        <w:spacing w:after="0" w:line="240" w:lineRule="auto"/>
        <w:rPr>
          <w:rFonts w:eastAsia="Times New Roman" w:cstheme="minorHAnsi"/>
          <w:lang w:eastAsia="en-CA"/>
        </w:rPr>
      </w:pPr>
    </w:p>
    <w:p w:rsidR="00245094" w:rsidRPr="00E96FFD" w:rsidRDefault="00245094" w:rsidP="00E96FFD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This year the Hamilton Chapter of RNAO is offering one</w:t>
      </w:r>
      <w:r w:rsidR="0027707C" w:rsidRPr="00E96FFD">
        <w:rPr>
          <w:rFonts w:eastAsia="Times New Roman" w:cstheme="minorHAnsi"/>
          <w:sz w:val="24"/>
          <w:szCs w:val="24"/>
          <w:lang w:eastAsia="en-CA"/>
        </w:rPr>
        <w:t xml:space="preserve"> (1) Bursary valued at $500.00 and one (1) Laura Packard Award valued at $250.00</w:t>
      </w:r>
      <w:r w:rsidR="00E96FFD" w:rsidRPr="00E96FFD">
        <w:rPr>
          <w:rFonts w:eastAsia="Times New Roman" w:cstheme="minorHAnsi"/>
          <w:sz w:val="24"/>
          <w:szCs w:val="24"/>
          <w:lang w:eastAsia="en-CA"/>
        </w:rPr>
        <w:t>.</w:t>
      </w:r>
    </w:p>
    <w:p w:rsidR="00245094" w:rsidRPr="00E96FFD" w:rsidRDefault="00245094" w:rsidP="00245094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245094" w:rsidRPr="00E96FFD" w:rsidRDefault="00245094" w:rsidP="00245094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 xml:space="preserve">To be eligible for this </w:t>
      </w:r>
      <w:r w:rsidRPr="00A01E70">
        <w:rPr>
          <w:rFonts w:eastAsia="Times New Roman" w:cstheme="minorHAnsi"/>
          <w:b/>
          <w:sz w:val="24"/>
          <w:szCs w:val="24"/>
          <w:lang w:eastAsia="en-CA"/>
        </w:rPr>
        <w:t>bursary</w:t>
      </w:r>
      <w:r w:rsidRPr="00E96FFD">
        <w:rPr>
          <w:rFonts w:eastAsia="Times New Roman" w:cstheme="minorHAnsi"/>
          <w:sz w:val="24"/>
          <w:szCs w:val="24"/>
          <w:lang w:eastAsia="en-CA"/>
        </w:rPr>
        <w:t>, the applicant must:</w:t>
      </w:r>
    </w:p>
    <w:p w:rsidR="00245094" w:rsidRPr="00E96FFD" w:rsidRDefault="00245094" w:rsidP="0024509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Be nurse or student enrolled in a nursing program at the university level</w:t>
      </w:r>
    </w:p>
    <w:p w:rsidR="00245094" w:rsidRPr="00E96FFD" w:rsidRDefault="00245094" w:rsidP="0024509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Be a member in good standing of RNAO Hamilton Chapter</w:t>
      </w:r>
    </w:p>
    <w:p w:rsidR="00245094" w:rsidRPr="00E96FFD" w:rsidRDefault="00245094" w:rsidP="0024509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Be enrolled in a nursing related course or program at the post-graduate level</w:t>
      </w:r>
      <w:r w:rsidR="0027707C" w:rsidRPr="00E96FFD">
        <w:rPr>
          <w:rFonts w:eastAsia="Times New Roman" w:cstheme="minorHAnsi"/>
          <w:sz w:val="24"/>
          <w:szCs w:val="24"/>
          <w:lang w:eastAsia="en-CA"/>
        </w:rPr>
        <w:t xml:space="preserve"> or pursuing certification in a nursing specialty</w:t>
      </w:r>
    </w:p>
    <w:p w:rsidR="00E96FFD" w:rsidRDefault="00245094" w:rsidP="0024509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Complete the application process</w:t>
      </w:r>
    </w:p>
    <w:p w:rsidR="00245094" w:rsidRPr="00E96FFD" w:rsidRDefault="00E96FFD" w:rsidP="0024509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Provide proof of successful completion of course/program/certification</w:t>
      </w:r>
      <w:r w:rsidR="00245094" w:rsidRPr="00E96FFD">
        <w:rPr>
          <w:rFonts w:eastAsia="Times New Roman" w:cstheme="minorHAnsi"/>
          <w:sz w:val="24"/>
          <w:szCs w:val="24"/>
          <w:lang w:eastAsia="en-CA"/>
        </w:rPr>
        <w:t xml:space="preserve"> </w:t>
      </w:r>
    </w:p>
    <w:p w:rsidR="00245094" w:rsidRPr="00E96FFD" w:rsidRDefault="00245094" w:rsidP="0024509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Not have received a bursary or award from RNAO Hamilton Chapter within the past two-year period</w:t>
      </w:r>
    </w:p>
    <w:p w:rsidR="00245094" w:rsidRDefault="00245094" w:rsidP="0024509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Allow for publication of their name in the chapter newsletter and posted to the web-page and on Facebook</w:t>
      </w:r>
    </w:p>
    <w:p w:rsidR="00E96FFD" w:rsidRPr="00E96FFD" w:rsidRDefault="00E96FFD" w:rsidP="00E96FFD">
      <w:pPr>
        <w:pStyle w:val="ListParagraph"/>
        <w:shd w:val="clear" w:color="auto" w:fill="FFFFFF"/>
        <w:spacing w:after="0" w:line="240" w:lineRule="auto"/>
        <w:ind w:left="768"/>
        <w:rPr>
          <w:rFonts w:eastAsia="Times New Roman" w:cstheme="minorHAnsi"/>
          <w:sz w:val="24"/>
          <w:szCs w:val="24"/>
          <w:lang w:eastAsia="en-CA"/>
        </w:rPr>
      </w:pPr>
    </w:p>
    <w:p w:rsidR="0027707C" w:rsidRPr="00E96FFD" w:rsidRDefault="0027707C" w:rsidP="0027707C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27707C" w:rsidRPr="00E96FFD" w:rsidRDefault="0027707C" w:rsidP="00E96FFD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The Laura Packard Award</w:t>
      </w:r>
      <w:r w:rsidR="00E96FFD">
        <w:rPr>
          <w:rFonts w:eastAsia="Times New Roman" w:cstheme="minorHAnsi"/>
          <w:sz w:val="24"/>
          <w:szCs w:val="24"/>
          <w:lang w:eastAsia="en-CA"/>
        </w:rPr>
        <w:t xml:space="preserve"> was donated to honour</w:t>
      </w:r>
      <w:r w:rsidRPr="00E96FFD">
        <w:rPr>
          <w:rFonts w:eastAsia="Times New Roman" w:cstheme="minorHAnsi"/>
          <w:sz w:val="24"/>
          <w:szCs w:val="24"/>
          <w:lang w:eastAsia="en-CA"/>
        </w:rPr>
        <w:t xml:space="preserve"> the short life of Laura, the daughter of a member</w:t>
      </w:r>
      <w:r w:rsidR="00E96FFD">
        <w:rPr>
          <w:rFonts w:eastAsia="Times New Roman" w:cstheme="minorHAnsi"/>
          <w:sz w:val="24"/>
          <w:szCs w:val="24"/>
          <w:lang w:eastAsia="en-CA"/>
        </w:rPr>
        <w:t>,</w:t>
      </w:r>
      <w:r w:rsidRPr="00E96FFD">
        <w:rPr>
          <w:rFonts w:eastAsia="Times New Roman" w:cstheme="minorHAnsi"/>
          <w:sz w:val="24"/>
          <w:szCs w:val="24"/>
          <w:lang w:eastAsia="en-CA"/>
        </w:rPr>
        <w:t xml:space="preserve"> who passed away of a cancer related illness.</w:t>
      </w:r>
    </w:p>
    <w:p w:rsidR="0027707C" w:rsidRPr="00E96FFD" w:rsidRDefault="0027707C" w:rsidP="0027707C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27707C" w:rsidRPr="00E96FFD" w:rsidRDefault="0027707C" w:rsidP="0027707C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 xml:space="preserve">To be eligible for the </w:t>
      </w:r>
      <w:r w:rsidRPr="00A01E70">
        <w:rPr>
          <w:rFonts w:eastAsia="Times New Roman" w:cstheme="minorHAnsi"/>
          <w:b/>
          <w:sz w:val="24"/>
          <w:szCs w:val="24"/>
          <w:lang w:eastAsia="en-CA"/>
        </w:rPr>
        <w:t>Laur</w:t>
      </w:r>
      <w:r w:rsidR="00733269">
        <w:rPr>
          <w:rFonts w:eastAsia="Times New Roman" w:cstheme="minorHAnsi"/>
          <w:b/>
          <w:sz w:val="24"/>
          <w:szCs w:val="24"/>
          <w:lang w:eastAsia="en-CA"/>
        </w:rPr>
        <w:t>a</w:t>
      </w:r>
      <w:r w:rsidRPr="00A01E70">
        <w:rPr>
          <w:rFonts w:eastAsia="Times New Roman" w:cstheme="minorHAnsi"/>
          <w:b/>
          <w:sz w:val="24"/>
          <w:szCs w:val="24"/>
          <w:lang w:eastAsia="en-CA"/>
        </w:rPr>
        <w:t xml:space="preserve"> Pack</w:t>
      </w:r>
      <w:r w:rsidR="00733269">
        <w:rPr>
          <w:rFonts w:eastAsia="Times New Roman" w:cstheme="minorHAnsi"/>
          <w:b/>
          <w:sz w:val="24"/>
          <w:szCs w:val="24"/>
          <w:lang w:eastAsia="en-CA"/>
        </w:rPr>
        <w:t xml:space="preserve">er </w:t>
      </w:r>
      <w:r w:rsidRPr="00A01E70">
        <w:rPr>
          <w:rFonts w:eastAsia="Times New Roman" w:cstheme="minorHAnsi"/>
          <w:b/>
          <w:sz w:val="24"/>
          <w:szCs w:val="24"/>
          <w:lang w:eastAsia="en-CA"/>
        </w:rPr>
        <w:t>Award</w:t>
      </w:r>
      <w:r w:rsidRPr="00E96FFD">
        <w:rPr>
          <w:rFonts w:eastAsia="Times New Roman" w:cstheme="minorHAnsi"/>
          <w:sz w:val="24"/>
          <w:szCs w:val="24"/>
          <w:lang w:eastAsia="en-CA"/>
        </w:rPr>
        <w:t>, the applicant must:</w:t>
      </w:r>
    </w:p>
    <w:p w:rsidR="00245094" w:rsidRPr="00E96FFD" w:rsidRDefault="00245094" w:rsidP="00245094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27707C" w:rsidRPr="00E96FFD" w:rsidRDefault="0027707C" w:rsidP="0027707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Be nurse or student enrolled in a nursing program at the university level</w:t>
      </w:r>
    </w:p>
    <w:p w:rsidR="0027707C" w:rsidRPr="00E96FFD" w:rsidRDefault="0027707C" w:rsidP="0027707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Be a member in good standing of RNAO Hamilton Chapter</w:t>
      </w:r>
    </w:p>
    <w:p w:rsidR="0027707C" w:rsidRPr="00E96FFD" w:rsidRDefault="0027707C" w:rsidP="0027707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Be enrolled in a nursing related course or program at the post-graduate level</w:t>
      </w:r>
      <w:r w:rsidRPr="00E96FFD">
        <w:rPr>
          <w:rFonts w:eastAsia="Times New Roman" w:cstheme="minorHAnsi"/>
          <w:b/>
          <w:sz w:val="24"/>
          <w:szCs w:val="24"/>
          <w:lang w:eastAsia="en-CA"/>
        </w:rPr>
        <w:t xml:space="preserve"> specifically in  pediatric oncology</w:t>
      </w:r>
    </w:p>
    <w:p w:rsidR="00E96FFD" w:rsidRDefault="0027707C" w:rsidP="0027707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Complete the application process</w:t>
      </w:r>
    </w:p>
    <w:p w:rsidR="0027707C" w:rsidRPr="00E96FFD" w:rsidRDefault="00E96FFD" w:rsidP="0027707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Provide proof of successful completion of course/program/certification</w:t>
      </w:r>
      <w:r w:rsidR="0027707C" w:rsidRPr="00E96FFD">
        <w:rPr>
          <w:rFonts w:eastAsia="Times New Roman" w:cstheme="minorHAnsi"/>
          <w:sz w:val="24"/>
          <w:szCs w:val="24"/>
          <w:lang w:eastAsia="en-CA"/>
        </w:rPr>
        <w:t xml:space="preserve"> </w:t>
      </w:r>
    </w:p>
    <w:p w:rsidR="0027707C" w:rsidRPr="00E96FFD" w:rsidRDefault="0027707C" w:rsidP="0027707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Not have received the Laura Packard Award from RNAO Hamilton Chapter within the past two-year period</w:t>
      </w:r>
    </w:p>
    <w:p w:rsidR="0027707C" w:rsidRDefault="0027707C" w:rsidP="0027707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E96FFD">
        <w:rPr>
          <w:rFonts w:eastAsia="Times New Roman" w:cstheme="minorHAnsi"/>
          <w:sz w:val="24"/>
          <w:szCs w:val="24"/>
          <w:lang w:eastAsia="en-CA"/>
        </w:rPr>
        <w:t>Allow for publication of their name in the chapter newsletter and posted to the web-page and on Facebook</w:t>
      </w:r>
    </w:p>
    <w:p w:rsidR="00E96FFD" w:rsidRDefault="00E96FFD" w:rsidP="00E96FF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E96FFD" w:rsidRDefault="00E96FFD" w:rsidP="00E96FF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E96FFD" w:rsidRDefault="00E96FFD" w:rsidP="00E96FF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E96FFD" w:rsidRPr="00E96FFD" w:rsidRDefault="00E96FFD" w:rsidP="00E96FFD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eastAsia="en-CA"/>
        </w:rPr>
      </w:pPr>
      <w:r w:rsidRPr="00E96FFD">
        <w:rPr>
          <w:rFonts w:eastAsia="Times New Roman" w:cstheme="minorHAnsi"/>
          <w:b/>
          <w:sz w:val="24"/>
          <w:szCs w:val="24"/>
          <w:lang w:eastAsia="en-CA"/>
        </w:rPr>
        <w:t xml:space="preserve">Submit application form by Friday November 30, 2018 by e-mail to </w:t>
      </w:r>
      <w:hyperlink r:id="rId5" w:history="1">
        <w:r w:rsidR="00E66298" w:rsidRPr="00790D43">
          <w:rPr>
            <w:rStyle w:val="Hyperlink"/>
            <w:rFonts w:eastAsia="Times New Roman" w:cstheme="minorHAnsi"/>
            <w:b/>
            <w:sz w:val="24"/>
            <w:szCs w:val="24"/>
            <w:lang w:eastAsia="en-CA"/>
          </w:rPr>
          <w:t>steven@indwell.ca</w:t>
        </w:r>
      </w:hyperlink>
      <w:r w:rsidR="00E66298">
        <w:rPr>
          <w:rFonts w:eastAsia="Times New Roman" w:cstheme="minorHAnsi"/>
          <w:b/>
          <w:sz w:val="24"/>
          <w:szCs w:val="24"/>
          <w:lang w:eastAsia="en-CA"/>
        </w:rPr>
        <w:t xml:space="preserve"> </w:t>
      </w:r>
    </w:p>
    <w:p w:rsidR="00E96FFD" w:rsidRPr="00E96FFD" w:rsidRDefault="00E96FFD" w:rsidP="00E96FFD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eastAsia="en-CA"/>
        </w:rPr>
      </w:pPr>
    </w:p>
    <w:p w:rsidR="00245094" w:rsidRPr="00E96FFD" w:rsidRDefault="00245094" w:rsidP="00E96FFD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eastAsia="en-CA"/>
        </w:rPr>
      </w:pPr>
    </w:p>
    <w:p w:rsidR="00245094" w:rsidRPr="00E96FFD" w:rsidRDefault="00245094" w:rsidP="00245094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7A5B0B" w:rsidRPr="00E96FFD" w:rsidRDefault="00733269">
      <w:pPr>
        <w:rPr>
          <w:sz w:val="24"/>
          <w:szCs w:val="24"/>
        </w:rPr>
      </w:pPr>
    </w:p>
    <w:sectPr w:rsidR="007A5B0B" w:rsidRPr="00E96FFD" w:rsidSect="007456B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1A0DC6"/>
    <w:multiLevelType w:val="hybridMultilevel"/>
    <w:tmpl w:val="C7DCB624"/>
    <w:lvl w:ilvl="0" w:tplc="10090017">
      <w:start w:val="1"/>
      <w:numFmt w:val="lowerLetter"/>
      <w:lvlText w:val="%1)"/>
      <w:lvlJc w:val="left"/>
      <w:pPr>
        <w:ind w:left="768" w:hanging="360"/>
      </w:pPr>
    </w:lvl>
    <w:lvl w:ilvl="1" w:tplc="10090019" w:tentative="1">
      <w:start w:val="1"/>
      <w:numFmt w:val="lowerLetter"/>
      <w:lvlText w:val="%2."/>
      <w:lvlJc w:val="left"/>
      <w:pPr>
        <w:ind w:left="1488" w:hanging="360"/>
      </w:pPr>
    </w:lvl>
    <w:lvl w:ilvl="2" w:tplc="1009001B" w:tentative="1">
      <w:start w:val="1"/>
      <w:numFmt w:val="lowerRoman"/>
      <w:lvlText w:val="%3."/>
      <w:lvlJc w:val="right"/>
      <w:pPr>
        <w:ind w:left="2208" w:hanging="180"/>
      </w:pPr>
    </w:lvl>
    <w:lvl w:ilvl="3" w:tplc="1009000F" w:tentative="1">
      <w:start w:val="1"/>
      <w:numFmt w:val="decimal"/>
      <w:lvlText w:val="%4."/>
      <w:lvlJc w:val="left"/>
      <w:pPr>
        <w:ind w:left="2928" w:hanging="360"/>
      </w:pPr>
    </w:lvl>
    <w:lvl w:ilvl="4" w:tplc="10090019" w:tentative="1">
      <w:start w:val="1"/>
      <w:numFmt w:val="lowerLetter"/>
      <w:lvlText w:val="%5."/>
      <w:lvlJc w:val="left"/>
      <w:pPr>
        <w:ind w:left="3648" w:hanging="360"/>
      </w:pPr>
    </w:lvl>
    <w:lvl w:ilvl="5" w:tplc="1009001B" w:tentative="1">
      <w:start w:val="1"/>
      <w:numFmt w:val="lowerRoman"/>
      <w:lvlText w:val="%6."/>
      <w:lvlJc w:val="right"/>
      <w:pPr>
        <w:ind w:left="4368" w:hanging="180"/>
      </w:pPr>
    </w:lvl>
    <w:lvl w:ilvl="6" w:tplc="1009000F" w:tentative="1">
      <w:start w:val="1"/>
      <w:numFmt w:val="decimal"/>
      <w:lvlText w:val="%7."/>
      <w:lvlJc w:val="left"/>
      <w:pPr>
        <w:ind w:left="5088" w:hanging="360"/>
      </w:pPr>
    </w:lvl>
    <w:lvl w:ilvl="7" w:tplc="10090019" w:tentative="1">
      <w:start w:val="1"/>
      <w:numFmt w:val="lowerLetter"/>
      <w:lvlText w:val="%8."/>
      <w:lvlJc w:val="left"/>
      <w:pPr>
        <w:ind w:left="5808" w:hanging="360"/>
      </w:pPr>
    </w:lvl>
    <w:lvl w:ilvl="8" w:tplc="10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">
    <w:nsid w:val="659C691A"/>
    <w:multiLevelType w:val="hybridMultilevel"/>
    <w:tmpl w:val="2BD84238"/>
    <w:lvl w:ilvl="0" w:tplc="10090017">
      <w:start w:val="1"/>
      <w:numFmt w:val="lowerLetter"/>
      <w:lvlText w:val="%1)"/>
      <w:lvlJc w:val="left"/>
      <w:pPr>
        <w:ind w:left="768" w:hanging="360"/>
      </w:pPr>
    </w:lvl>
    <w:lvl w:ilvl="1" w:tplc="10090019" w:tentative="1">
      <w:start w:val="1"/>
      <w:numFmt w:val="lowerLetter"/>
      <w:lvlText w:val="%2."/>
      <w:lvlJc w:val="left"/>
      <w:pPr>
        <w:ind w:left="1488" w:hanging="360"/>
      </w:pPr>
    </w:lvl>
    <w:lvl w:ilvl="2" w:tplc="1009001B" w:tentative="1">
      <w:start w:val="1"/>
      <w:numFmt w:val="lowerRoman"/>
      <w:lvlText w:val="%3."/>
      <w:lvlJc w:val="right"/>
      <w:pPr>
        <w:ind w:left="2208" w:hanging="180"/>
      </w:pPr>
    </w:lvl>
    <w:lvl w:ilvl="3" w:tplc="1009000F" w:tentative="1">
      <w:start w:val="1"/>
      <w:numFmt w:val="decimal"/>
      <w:lvlText w:val="%4."/>
      <w:lvlJc w:val="left"/>
      <w:pPr>
        <w:ind w:left="2928" w:hanging="360"/>
      </w:pPr>
    </w:lvl>
    <w:lvl w:ilvl="4" w:tplc="10090019" w:tentative="1">
      <w:start w:val="1"/>
      <w:numFmt w:val="lowerLetter"/>
      <w:lvlText w:val="%5."/>
      <w:lvlJc w:val="left"/>
      <w:pPr>
        <w:ind w:left="3648" w:hanging="360"/>
      </w:pPr>
    </w:lvl>
    <w:lvl w:ilvl="5" w:tplc="1009001B" w:tentative="1">
      <w:start w:val="1"/>
      <w:numFmt w:val="lowerRoman"/>
      <w:lvlText w:val="%6."/>
      <w:lvlJc w:val="right"/>
      <w:pPr>
        <w:ind w:left="4368" w:hanging="180"/>
      </w:pPr>
    </w:lvl>
    <w:lvl w:ilvl="6" w:tplc="1009000F" w:tentative="1">
      <w:start w:val="1"/>
      <w:numFmt w:val="decimal"/>
      <w:lvlText w:val="%7."/>
      <w:lvlJc w:val="left"/>
      <w:pPr>
        <w:ind w:left="5088" w:hanging="360"/>
      </w:pPr>
    </w:lvl>
    <w:lvl w:ilvl="7" w:tplc="10090019" w:tentative="1">
      <w:start w:val="1"/>
      <w:numFmt w:val="lowerLetter"/>
      <w:lvlText w:val="%8."/>
      <w:lvlJc w:val="left"/>
      <w:pPr>
        <w:ind w:left="5808" w:hanging="360"/>
      </w:pPr>
    </w:lvl>
    <w:lvl w:ilvl="8" w:tplc="1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LYwNjYHkkYGRpamlko6SsGpxcWZ+XkgBYa1AGN4qj0sAAAA"/>
  </w:docVars>
  <w:rsids>
    <w:rsidRoot w:val="00245094"/>
    <w:rsid w:val="000D242A"/>
    <w:rsid w:val="00245094"/>
    <w:rsid w:val="0027707C"/>
    <w:rsid w:val="00593FD5"/>
    <w:rsid w:val="00733269"/>
    <w:rsid w:val="007456B9"/>
    <w:rsid w:val="00A01E70"/>
    <w:rsid w:val="00C272E5"/>
    <w:rsid w:val="00E66298"/>
    <w:rsid w:val="00E96FFD"/>
    <w:rsid w:val="00FD7D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50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0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6FFD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teven@indwell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ebeth Gatkowski</dc:creator>
  <cp:lastModifiedBy>pattih</cp:lastModifiedBy>
  <cp:revision>3</cp:revision>
  <dcterms:created xsi:type="dcterms:W3CDTF">2018-10-18T14:10:00Z</dcterms:created>
  <dcterms:modified xsi:type="dcterms:W3CDTF">2018-10-18T14:13:00Z</dcterms:modified>
</cp:coreProperties>
</file>